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B5AE1" w14:textId="77777777" w:rsidR="002B0C8B" w:rsidRDefault="00ED19B8" w:rsidP="00ED19B8">
      <w:pPr>
        <w:jc w:val="center"/>
        <w:rPr>
          <w:b/>
        </w:rPr>
      </w:pPr>
      <w:r>
        <w:rPr>
          <w:b/>
        </w:rPr>
        <w:t>Summary of Revisions to the University Senate and Committees</w:t>
      </w:r>
    </w:p>
    <w:p w14:paraId="20DA2755" w14:textId="3FD7A9B9" w:rsidR="00ED19B8" w:rsidRDefault="0036040F" w:rsidP="00ED19B8">
      <w:pPr>
        <w:jc w:val="center"/>
        <w:rPr>
          <w:b/>
        </w:rPr>
      </w:pPr>
      <w:r>
        <w:rPr>
          <w:b/>
        </w:rPr>
        <w:t>17</w:t>
      </w:r>
      <w:r w:rsidR="005B7C02">
        <w:rPr>
          <w:b/>
        </w:rPr>
        <w:t xml:space="preserve"> February 2023</w:t>
      </w:r>
    </w:p>
    <w:p w14:paraId="6C23A731" w14:textId="155EBAD0" w:rsidR="00ED19B8" w:rsidRDefault="00BC5CB6" w:rsidP="00ED19B8">
      <w:pPr>
        <w:jc w:val="center"/>
        <w:rPr>
          <w:b/>
        </w:rPr>
      </w:pPr>
      <w:r>
        <w:rPr>
          <w:b/>
        </w:rPr>
        <w:t>Rob Sumowski</w:t>
      </w:r>
    </w:p>
    <w:p w14:paraId="2ED1EF4C" w14:textId="77777777" w:rsidR="00ED19B8" w:rsidRDefault="00ED19B8" w:rsidP="00ED19B8">
      <w:pPr>
        <w:jc w:val="center"/>
        <w:rPr>
          <w:b/>
        </w:rPr>
      </w:pPr>
    </w:p>
    <w:p w14:paraId="3484D4E1" w14:textId="7DDE44FD" w:rsidR="003D28F3" w:rsidRPr="00B061B4" w:rsidRDefault="003D28F3" w:rsidP="003D28F3">
      <w:pPr>
        <w:pStyle w:val="ListParagraph"/>
        <w:numPr>
          <w:ilvl w:val="0"/>
          <w:numId w:val="1"/>
        </w:numPr>
        <w:rPr>
          <w:b/>
        </w:rPr>
      </w:pPr>
      <w:r>
        <w:t xml:space="preserve">Changes since </w:t>
      </w:r>
      <w:r w:rsidR="0036040F">
        <w:t>February 3</w:t>
      </w:r>
      <w:r>
        <w:t xml:space="preserve"> are listed below.</w:t>
      </w:r>
    </w:p>
    <w:p w14:paraId="1DE78445" w14:textId="2CDCDDAB" w:rsidR="00F04524" w:rsidRPr="00F04524" w:rsidRDefault="0036040F" w:rsidP="00F04524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DEIPC</w:t>
      </w:r>
      <w:r w:rsidR="00F04524">
        <w:rPr>
          <w:b/>
          <w:bCs/>
        </w:rPr>
        <w:t xml:space="preserve">: </w:t>
      </w:r>
      <w:r w:rsidRPr="0036040F">
        <w:t>Emanuel Beasley</w:t>
      </w:r>
      <w:r w:rsidR="00D77977">
        <w:t xml:space="preserve">, </w:t>
      </w:r>
      <w:r>
        <w:t>SGA appointee</w:t>
      </w:r>
      <w:r w:rsidR="00D77977">
        <w:t>, replacing</w:t>
      </w:r>
      <w:r>
        <w:t xml:space="preserve"> </w:t>
      </w:r>
      <w:r w:rsidRPr="0036040F">
        <w:t>Lauren</w:t>
      </w:r>
      <w:r>
        <w:t xml:space="preserve"> </w:t>
      </w:r>
      <w:r w:rsidRPr="0036040F">
        <w:t>Schroder</w:t>
      </w:r>
    </w:p>
    <w:p w14:paraId="17FC36E2" w14:textId="77777777" w:rsidR="00ED19B8" w:rsidRPr="00ED19B8" w:rsidRDefault="00ED19B8" w:rsidP="00ED19B8"/>
    <w:sectPr w:rsidR="00ED19B8" w:rsidRPr="00ED19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BC0066"/>
    <w:multiLevelType w:val="hybridMultilevel"/>
    <w:tmpl w:val="5A82C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82693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zAwtzA2NjM2MDZX0lEKTi0uzszPAykwrgUATRJYeCwAAAA="/>
  </w:docVars>
  <w:rsids>
    <w:rsidRoot w:val="00ED19B8"/>
    <w:rsid w:val="00017F2E"/>
    <w:rsid w:val="002B0C8B"/>
    <w:rsid w:val="0036040F"/>
    <w:rsid w:val="003D28F3"/>
    <w:rsid w:val="00496854"/>
    <w:rsid w:val="00551776"/>
    <w:rsid w:val="005B7C02"/>
    <w:rsid w:val="007C6BC6"/>
    <w:rsid w:val="00BC5CB6"/>
    <w:rsid w:val="00BE7846"/>
    <w:rsid w:val="00C27C0C"/>
    <w:rsid w:val="00D77977"/>
    <w:rsid w:val="00ED19B8"/>
    <w:rsid w:val="00F04524"/>
    <w:rsid w:val="00F73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153CA"/>
  <w15:chartTrackingRefBased/>
  <w15:docId w15:val="{F829E775-0882-426E-B9E3-478388F2B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28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Fowler</dc:creator>
  <cp:keywords/>
  <dc:description/>
  <cp:lastModifiedBy>Jennifer Flory</cp:lastModifiedBy>
  <cp:revision>2</cp:revision>
  <dcterms:created xsi:type="dcterms:W3CDTF">2023-02-17T17:16:00Z</dcterms:created>
  <dcterms:modified xsi:type="dcterms:W3CDTF">2023-02-17T17:16:00Z</dcterms:modified>
</cp:coreProperties>
</file>